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1C699F" w14:textId="0218F1D6" w:rsidR="00053EF5" w:rsidRDefault="001D7997">
      <w:pPr>
        <w:rPr>
          <w:lang w:val="en-SG"/>
        </w:rPr>
      </w:pPr>
      <w:r>
        <w:rPr>
          <w:b/>
          <w:lang w:val="en-SG"/>
        </w:rPr>
        <w:t>Problem statement</w:t>
      </w:r>
    </w:p>
    <w:p w14:paraId="18754A52" w14:textId="6CC51604" w:rsidR="001D7997" w:rsidRDefault="001D7997">
      <w:pPr>
        <w:rPr>
          <w:lang w:val="en-SG"/>
        </w:rPr>
      </w:pPr>
      <w:r>
        <w:rPr>
          <w:lang w:val="en-SG"/>
        </w:rPr>
        <w:t>What, why, when, who, where</w:t>
      </w:r>
    </w:p>
    <w:p w14:paraId="7858AB7D" w14:textId="77777777" w:rsidR="00290B00" w:rsidRDefault="001D7997">
      <w:pPr>
        <w:rPr>
          <w:lang w:val="en-SG"/>
        </w:rPr>
      </w:pPr>
      <w:r>
        <w:rPr>
          <w:lang w:val="en-SG"/>
        </w:rPr>
        <w:t>Recently, it has been proven that health is very important for a human being and diet plays a vital role in one’s health. It is advised by numerous health organisations that everyone should to keep a track of their calorie intake to improve their diet and avoid junk.</w:t>
      </w:r>
      <w:r w:rsidR="00290B00">
        <w:rPr>
          <w:lang w:val="en-SG"/>
        </w:rPr>
        <w:t xml:space="preserve"> </w:t>
      </w:r>
    </w:p>
    <w:p w14:paraId="4B9536CD" w14:textId="2D2C02E5" w:rsidR="00290B00" w:rsidRPr="00290B00" w:rsidRDefault="00290B00" w:rsidP="00290B00">
      <w:r w:rsidRPr="00290B00">
        <w:t xml:space="preserve">We will use our </w:t>
      </w:r>
      <w:r>
        <w:t xml:space="preserve">application to </w:t>
      </w:r>
      <w:r w:rsidRPr="00290B00">
        <w:t xml:space="preserve">help </w:t>
      </w:r>
      <w:r>
        <w:t>families</w:t>
      </w:r>
      <w:r w:rsidRPr="00290B00">
        <w:t xml:space="preserve"> improve </w:t>
      </w:r>
      <w:r>
        <w:t xml:space="preserve">their diet by inputting their meals every day. </w:t>
      </w:r>
    </w:p>
    <w:p w14:paraId="5FEA867F" w14:textId="0C77CEA1" w:rsidR="001D7997" w:rsidRDefault="001D7997">
      <w:pPr>
        <w:rPr>
          <w:lang w:val="en-SG"/>
        </w:rPr>
      </w:pPr>
    </w:p>
    <w:p w14:paraId="075B4FB0" w14:textId="6AB2D5D4" w:rsidR="001D7997" w:rsidRDefault="001D7997">
      <w:pPr>
        <w:rPr>
          <w:lang w:val="en-SG"/>
        </w:rPr>
      </w:pPr>
      <w:r>
        <w:rPr>
          <w:b/>
          <w:lang w:val="en-SG"/>
        </w:rPr>
        <w:t xml:space="preserve">Problem </w:t>
      </w:r>
      <w:r w:rsidR="00290B00">
        <w:rPr>
          <w:b/>
          <w:lang w:val="en-SG"/>
        </w:rPr>
        <w:t>setting</w:t>
      </w:r>
    </w:p>
    <w:p w14:paraId="69C228B0" w14:textId="1C5C94D6" w:rsidR="00290B00" w:rsidRPr="00290B00" w:rsidRDefault="00290B00">
      <w:pPr>
        <w:rPr>
          <w:lang w:val="en-SG"/>
        </w:rPr>
      </w:pPr>
      <w:r>
        <w:rPr>
          <w:lang w:val="en-SG"/>
        </w:rPr>
        <w:t xml:space="preserve">We want every member of the family to stay aware of their diet, so they can stay fit and healthy in the long term. </w:t>
      </w:r>
      <w:r w:rsidRPr="00290B00">
        <w:rPr>
          <w:highlight w:val="yellow"/>
          <w:lang w:val="en-SG"/>
        </w:rPr>
        <w:t>Every member will have their own username and password so only they have the access to their intake.</w:t>
      </w:r>
      <w:r>
        <w:rPr>
          <w:lang w:val="en-SG"/>
        </w:rPr>
        <w:t xml:space="preserve"> </w:t>
      </w:r>
    </w:p>
    <w:p w14:paraId="3168C6FF" w14:textId="1BAFFE84" w:rsidR="001D7997" w:rsidRDefault="000C400B">
      <w:pPr>
        <w:rPr>
          <w:lang w:val="en-SG"/>
        </w:rPr>
      </w:pPr>
      <w:r>
        <w:rPr>
          <w:lang w:val="en-SG"/>
        </w:rPr>
        <w:t xml:space="preserve">Water is also an important source of a healthy diet so we would remind the members to drink at least 8 glasses of water. </w:t>
      </w:r>
    </w:p>
    <w:p w14:paraId="49C3C5B3" w14:textId="47B35022" w:rsidR="000C400B" w:rsidRDefault="000C400B">
      <w:pPr>
        <w:rPr>
          <w:lang w:val="en-SG"/>
        </w:rPr>
      </w:pPr>
      <w:r>
        <w:rPr>
          <w:lang w:val="en-SG"/>
        </w:rPr>
        <w:t xml:space="preserve">The program will be connected to a database that contains food items and the approximation of calories of the meal. </w:t>
      </w:r>
    </w:p>
    <w:p w14:paraId="45160A6F" w14:textId="5ED10D8B" w:rsidR="000C400B" w:rsidRPr="001D7997" w:rsidRDefault="000C400B">
      <w:pPr>
        <w:rPr>
          <w:lang w:val="en-SG"/>
        </w:rPr>
      </w:pPr>
      <w:r>
        <w:rPr>
          <w:lang w:val="en-SG"/>
        </w:rPr>
        <w:t xml:space="preserve">Every member will be saved using a </w:t>
      </w:r>
      <w:proofErr w:type="spellStart"/>
      <w:r>
        <w:rPr>
          <w:lang w:val="en-SG"/>
        </w:rPr>
        <w:t>Struc</w:t>
      </w:r>
      <w:proofErr w:type="spellEnd"/>
      <w:r>
        <w:rPr>
          <w:lang w:val="en-SG"/>
        </w:rPr>
        <w:t xml:space="preserve"> person containing the variables – age, height, weight and gender so the program can suggest the amount of calories required every day for each member. </w:t>
      </w:r>
      <w:bookmarkStart w:id="0" w:name="_GoBack"/>
      <w:bookmarkEnd w:id="0"/>
    </w:p>
    <w:sectPr w:rsidR="000C400B" w:rsidRPr="001D799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wtbS0MDYyNzQ2MDZR0lEKTi0uzszPAykwrAUA3y0NDywAAAA="/>
  </w:docVars>
  <w:rsids>
    <w:rsidRoot w:val="000B4AFA"/>
    <w:rsid w:val="00053EF5"/>
    <w:rsid w:val="000B4AFA"/>
    <w:rsid w:val="000C400B"/>
    <w:rsid w:val="001D7997"/>
    <w:rsid w:val="00290B00"/>
    <w:rsid w:val="00C55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1A5F013"/>
  <w15:chartTrackingRefBased/>
  <w15:docId w15:val="{6095ADEA-A61B-457F-BE4D-D4696BDBFC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90B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SG" w:eastAsia="en-S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064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61</Words>
  <Characters>92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bhav Garg</dc:creator>
  <cp:keywords/>
  <dc:description/>
  <cp:lastModifiedBy>Anubhav Garg</cp:lastModifiedBy>
  <cp:revision>2</cp:revision>
  <dcterms:created xsi:type="dcterms:W3CDTF">2019-03-26T07:46:00Z</dcterms:created>
  <dcterms:modified xsi:type="dcterms:W3CDTF">2019-03-26T08:10:00Z</dcterms:modified>
</cp:coreProperties>
</file>